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Body condition appears to be trending downward for many species in the latter half of the time series although Pacific cod condition is increasingly positive since 2015. Prior to 2011, residual body condition indexes of these GOA species vary by survey year, cycling between negative and positive residuals with no clear temporal trends during that time frame.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overall pattern of declining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29T18:09:34Z</dcterms:created>
  <dcterms:modified xsi:type="dcterms:W3CDTF">2020-09-29T18: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